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123" w:rsidRDefault="006C0C9F" w:rsidP="006711C4">
      <w:pPr>
        <w:spacing w:before="11" w:after="429" w:line="210" w:lineRule="exact"/>
        <w:ind w:left="6300"/>
        <w:textAlignment w:val="baseline"/>
        <w:rPr>
          <w:rFonts w:ascii="Arial" w:eastAsia="Arial" w:hAnsi="Arial"/>
          <w:color w:val="000000"/>
          <w:sz w:val="18"/>
        </w:rPr>
      </w:pPr>
      <w:bookmarkStart w:id="0" w:name="_GoBack"/>
      <w:bookmarkEnd w:id="0"/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posOffset>4224655</wp:posOffset>
                </wp:positionH>
                <wp:positionV relativeFrom="page">
                  <wp:posOffset>1114425</wp:posOffset>
                </wp:positionV>
                <wp:extent cx="3271520" cy="0"/>
                <wp:effectExtent l="0" t="0" r="0" b="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71520" cy="0"/>
                        </a:xfrm>
                        <a:prstGeom prst="line">
                          <a:avLst/>
                        </a:prstGeom>
                        <a:noFill/>
                        <a:ln w="889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F6622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32.65pt,87.75pt" to="590.25pt,8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" strokeweight=".7pt">
                <w10:wrap anchorx="page" anchory="page"/>
              </v:line>
            </w:pict>
          </mc:Fallback>
        </mc:AlternateContent>
      </w:r>
      <w:r w:rsidR="006711C4">
        <w:rPr>
          <w:rFonts w:ascii="Arial" w:eastAsia="Arial" w:hAnsi="Arial"/>
          <w:noProof/>
          <w:color w:val="000000"/>
          <w:sz w:val="18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67310</wp:posOffset>
            </wp:positionH>
            <wp:positionV relativeFrom="paragraph">
              <wp:posOffset>268605</wp:posOffset>
            </wp:positionV>
            <wp:extent cx="914400" cy="914400"/>
            <wp:effectExtent l="0" t="0" r="0" b="0"/>
            <wp:wrapNone/>
            <wp:docPr id="1" name="Picture 1" descr="S:\Marketing Material\LOGOS\BCC Circle Logo (Sunburst) - 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Marketing Material\LOGOS\BCC Circle Logo (Sunburst) - 300x300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9BA">
        <w:rPr>
          <w:rFonts w:ascii="Arial" w:eastAsia="Arial" w:hAnsi="Arial"/>
          <w:color w:val="000000"/>
          <w:sz w:val="18"/>
        </w:rPr>
        <w:t>I make a commitment to strive for positivity in my life for the next 40 days. I will practice being kind to others as well as to myself.</w:t>
      </w:r>
    </w:p>
    <w:p w:rsidR="00F41123" w:rsidRPr="00510D67" w:rsidRDefault="002D09BA" w:rsidP="006711C4">
      <w:pPr>
        <w:spacing w:before="208" w:after="586" w:line="202" w:lineRule="exact"/>
        <w:jc w:val="center"/>
        <w:textAlignment w:val="baseline"/>
        <w:rPr>
          <w:rFonts w:ascii="Arial" w:eastAsia="Arial" w:hAnsi="Arial"/>
          <w:color w:val="000000"/>
          <w:sz w:val="40"/>
          <w:szCs w:val="40"/>
        </w:rPr>
      </w:pPr>
      <w:r w:rsidRPr="00510D67">
        <w:rPr>
          <w:rFonts w:ascii="Arial" w:eastAsia="Arial" w:hAnsi="Arial"/>
          <w:color w:val="000000"/>
          <w:sz w:val="40"/>
          <w:szCs w:val="40"/>
        </w:rPr>
        <w:t>Forty Days</w:t>
      </w:r>
      <w:r w:rsidR="004F506D" w:rsidRPr="00510D67">
        <w:rPr>
          <w:rFonts w:ascii="Arial" w:eastAsia="Arial" w:hAnsi="Arial"/>
          <w:color w:val="000000"/>
          <w:sz w:val="40"/>
          <w:szCs w:val="40"/>
        </w:rPr>
        <w:t xml:space="preserve"> of Positive Actions</w:t>
      </w:r>
      <w:r w:rsidR="004275C7">
        <w:rPr>
          <w:rFonts w:ascii="Arial" w:eastAsia="Arial" w:hAnsi="Arial"/>
          <w:color w:val="000000"/>
          <w:sz w:val="40"/>
          <w:szCs w:val="40"/>
        </w:rPr>
        <w:t xml:space="preserve"> and Thoughts</w:t>
      </w:r>
    </w:p>
    <w:p w:rsidR="00F41123" w:rsidRDefault="00F41123">
      <w:pPr>
        <w:spacing w:before="4" w:line="20" w:lineRule="exact"/>
      </w:pPr>
    </w:p>
    <w:tbl>
      <w:tblPr>
        <w:tblW w:w="0" w:type="auto"/>
        <w:tblInd w:w="2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32"/>
        <w:gridCol w:w="1618"/>
        <w:gridCol w:w="1622"/>
        <w:gridCol w:w="1618"/>
        <w:gridCol w:w="1622"/>
        <w:gridCol w:w="1618"/>
        <w:gridCol w:w="1632"/>
      </w:tblGrid>
      <w:tr w:rsidR="00F41123">
        <w:trPr>
          <w:trHeight w:hRule="exact" w:val="451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3" w:after="63" w:line="270" w:lineRule="exact"/>
              <w:ind w:right="4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Sunday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1" w:after="65" w:line="270" w:lineRule="exact"/>
              <w:ind w:right="37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Monday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2" w:after="64" w:line="270" w:lineRule="exact"/>
              <w:ind w:right="36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Tuesday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3" w:after="63" w:line="270" w:lineRule="exact"/>
              <w:ind w:right="163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Wednesday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1" w:after="65" w:line="270" w:lineRule="exact"/>
              <w:ind w:right="28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Thursday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0" w:after="66" w:line="270" w:lineRule="exact"/>
              <w:ind w:left="395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Friday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  <w:vAlign w:val="center"/>
          </w:tcPr>
          <w:p w:rsidR="00F41123" w:rsidRDefault="002D09BA">
            <w:pPr>
              <w:spacing w:before="113" w:after="63" w:line="270" w:lineRule="exact"/>
              <w:ind w:left="239"/>
              <w:textAlignment w:val="baseline"/>
              <w:rPr>
                <w:rFonts w:ascii="Arial" w:eastAsia="Arial" w:hAnsi="Arial"/>
                <w:b/>
                <w:color w:val="000000"/>
                <w:sz w:val="23"/>
              </w:rPr>
            </w:pPr>
            <w:r>
              <w:rPr>
                <w:rFonts w:ascii="Arial" w:eastAsia="Arial" w:hAnsi="Arial"/>
                <w:b/>
                <w:color w:val="000000"/>
                <w:sz w:val="23"/>
              </w:rPr>
              <w:t>Saturday</w:t>
            </w:r>
          </w:p>
        </w:tc>
      </w:tr>
      <w:tr w:rsidR="00F41123">
        <w:trPr>
          <w:trHeight w:hRule="exact" w:val="1709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textAlignment w:val="baseline"/>
              <w:rPr>
                <w:rFonts w:ascii="Arial" w:eastAsia="Arial" w:hAnsi="Arial"/>
                <w:color w:val="000000"/>
                <w:sz w:val="24"/>
              </w:rPr>
            </w:pPr>
            <w:r>
              <w:rPr>
                <w:rFonts w:ascii="Arial" w:eastAsia="Arial" w:hAnsi="Arial"/>
                <w:color w:val="000000"/>
                <w:sz w:val="24"/>
              </w:rPr>
              <w:t xml:space="preserve"> 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textAlignment w:val="baseline"/>
              <w:rPr>
                <w:rFonts w:ascii="Arial" w:eastAsia="Arial" w:hAnsi="Arial"/>
                <w:color w:val="000000"/>
                <w:sz w:val="24"/>
              </w:rPr>
            </w:pPr>
            <w:r>
              <w:rPr>
                <w:rFonts w:ascii="Arial" w:eastAsia="Arial" w:hAnsi="Arial"/>
                <w:color w:val="000000"/>
                <w:sz w:val="24"/>
              </w:rPr>
              <w:t xml:space="preserve"> 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textAlignment w:val="baseline"/>
              <w:rPr>
                <w:rFonts w:ascii="Arial" w:eastAsia="Arial" w:hAnsi="Arial"/>
                <w:color w:val="000000"/>
                <w:sz w:val="24"/>
              </w:rPr>
            </w:pPr>
            <w:r>
              <w:rPr>
                <w:rFonts w:ascii="Arial" w:eastAsia="Arial" w:hAnsi="Arial"/>
                <w:color w:val="000000"/>
                <w:sz w:val="24"/>
              </w:rPr>
              <w:t xml:space="preserve"> 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2" w:after="1480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Day</w:t>
            </w:r>
            <w:r w:rsidR="002D09BA">
              <w:rPr>
                <w:rFonts w:ascii="Arial" w:eastAsia="Arial" w:hAnsi="Arial"/>
                <w:b/>
                <w:color w:val="000000"/>
                <w:sz w:val="14"/>
              </w:rPr>
              <w:t xml:space="preserve"> 1</w:t>
            </w:r>
            <w:r w:rsidR="00510D67">
              <w:rPr>
                <w:rFonts w:ascii="Arial" w:eastAsia="Arial" w:hAnsi="Arial"/>
                <w:b/>
                <w:color w:val="000000"/>
                <w:sz w:val="14"/>
              </w:rPr>
              <w:t xml:space="preserve">                                                           </w:t>
            </w:r>
          </w:p>
          <w:p w:rsidR="00510D67" w:rsidRDefault="00510D67">
            <w:pPr>
              <w:spacing w:before="32" w:after="1480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</w:p>
          <w:p w:rsidR="00510D67" w:rsidRDefault="00510D67">
            <w:pPr>
              <w:spacing w:before="32" w:after="1480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spacing w:after="1485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spacing w:after="1485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2D09BA">
            <w:pPr>
              <w:spacing w:after="1485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4</w:t>
            </w:r>
          </w:p>
        </w:tc>
      </w:tr>
      <w:tr w:rsidR="00F41123">
        <w:trPr>
          <w:trHeight w:hRule="exact" w:val="1709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 xml:space="preserve"> Sunday</w:t>
            </w:r>
          </w:p>
          <w:p w:rsidR="00F41123" w:rsidRDefault="007D2DC0" w:rsidP="002D09BA">
            <w:pPr>
              <w:spacing w:before="518" w:after="777" w:line="202" w:lineRule="exact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 xml:space="preserve">        Be Safe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9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5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7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6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9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7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7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8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5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9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97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0</w:t>
            </w:r>
          </w:p>
        </w:tc>
      </w:tr>
      <w:tr w:rsidR="00F41123">
        <w:trPr>
          <w:trHeight w:hRule="exact" w:val="1713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 xml:space="preserve"> Sunday</w:t>
            </w:r>
          </w:p>
          <w:p w:rsidR="00F41123" w:rsidRDefault="004275C7">
            <w:pPr>
              <w:spacing w:before="610" w:after="691" w:line="202" w:lineRule="exact"/>
              <w:ind w:left="576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 xml:space="preserve">Be Honest/ </w:t>
            </w:r>
            <w:r w:rsidR="007D2DC0">
              <w:rPr>
                <w:rFonts w:ascii="Arial" w:eastAsia="Arial" w:hAnsi="Arial"/>
                <w:color w:val="000000"/>
                <w:sz w:val="18"/>
              </w:rPr>
              <w:t>Act with Integrity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5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1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3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2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5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3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3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4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3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5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3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6</w:t>
            </w:r>
          </w:p>
        </w:tc>
      </w:tr>
      <w:tr w:rsidR="00F41123">
        <w:trPr>
          <w:trHeight w:hRule="exact" w:val="1709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Sunday</w:t>
            </w:r>
          </w:p>
          <w:p w:rsidR="00F41123" w:rsidRDefault="000D1990">
            <w:pPr>
              <w:spacing w:before="392" w:after="910" w:line="202" w:lineRule="exact"/>
              <w:ind w:left="720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>Be</w:t>
            </w:r>
            <w:r w:rsidR="007D2DC0">
              <w:rPr>
                <w:rFonts w:ascii="Arial" w:eastAsia="Arial" w:hAnsi="Arial"/>
                <w:color w:val="000000"/>
                <w:sz w:val="18"/>
              </w:rPr>
              <w:t xml:space="preserve"> Kind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7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7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8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8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9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19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9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0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9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1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509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2</w:t>
            </w:r>
          </w:p>
        </w:tc>
      </w:tr>
      <w:tr w:rsidR="00F41123">
        <w:trPr>
          <w:trHeight w:hRule="exact" w:val="1709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Sunday</w:t>
            </w:r>
          </w:p>
          <w:p w:rsidR="00F41123" w:rsidRDefault="00D24AFF" w:rsidP="002D09BA">
            <w:pPr>
              <w:spacing w:before="593" w:after="689" w:line="202" w:lineRule="exact"/>
              <w:jc w:val="center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>Care for others/</w:t>
            </w:r>
            <w:r w:rsidR="00DB72E3">
              <w:rPr>
                <w:rFonts w:ascii="Arial" w:eastAsia="Arial" w:hAnsi="Arial"/>
                <w:color w:val="000000"/>
                <w:sz w:val="18"/>
              </w:rPr>
              <w:t xml:space="preserve">Respond with </w:t>
            </w:r>
            <w:r w:rsidR="004F506D">
              <w:rPr>
                <w:rFonts w:ascii="Arial" w:eastAsia="Arial" w:hAnsi="Arial"/>
                <w:color w:val="000000"/>
                <w:sz w:val="18"/>
              </w:rPr>
              <w:t>Empathy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2" w:after="1480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3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2" w:after="1480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4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2" w:after="1480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5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83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6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85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7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after="1485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8</w:t>
            </w:r>
          </w:p>
        </w:tc>
      </w:tr>
      <w:tr w:rsidR="00F41123">
        <w:trPr>
          <w:trHeight w:hRule="exact" w:val="1709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9"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Sunday</w:t>
            </w:r>
          </w:p>
          <w:p w:rsidR="00F41123" w:rsidRDefault="00D24AFF">
            <w:pPr>
              <w:spacing w:before="530" w:after="746" w:line="202" w:lineRule="exact"/>
              <w:ind w:right="580"/>
              <w:jc w:val="right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 xml:space="preserve">Be Thankful/ </w:t>
            </w:r>
            <w:r w:rsidR="000D1990">
              <w:rPr>
                <w:rFonts w:ascii="Arial" w:eastAsia="Arial" w:hAnsi="Arial"/>
                <w:color w:val="000000"/>
                <w:sz w:val="18"/>
              </w:rPr>
              <w:t xml:space="preserve">Show </w:t>
            </w:r>
            <w:r w:rsidR="00510D67">
              <w:rPr>
                <w:rFonts w:ascii="Arial" w:eastAsia="Arial" w:hAnsi="Arial"/>
                <w:color w:val="000000"/>
                <w:sz w:val="18"/>
              </w:rPr>
              <w:t>Gratitude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7" w:after="1480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29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7" w:after="1480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0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9" w:after="1478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1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2" w:after="1475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2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9" w:after="1478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3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37" w:after="1480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4</w:t>
            </w:r>
          </w:p>
        </w:tc>
      </w:tr>
      <w:tr w:rsidR="00F41123">
        <w:trPr>
          <w:trHeight w:hRule="exact" w:val="1723"/>
        </w:trPr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8" w:line="182" w:lineRule="exact"/>
              <w:ind w:left="72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Sunday</w:t>
            </w:r>
          </w:p>
          <w:p w:rsidR="00F41123" w:rsidRDefault="00D24AFF">
            <w:pPr>
              <w:spacing w:before="656" w:after="630" w:line="202" w:lineRule="exact"/>
              <w:ind w:left="576"/>
              <w:textAlignment w:val="baseline"/>
              <w:rPr>
                <w:rFonts w:ascii="Arial" w:eastAsia="Arial" w:hAnsi="Arial"/>
                <w:color w:val="000000"/>
                <w:sz w:val="18"/>
              </w:rPr>
            </w:pPr>
            <w:r>
              <w:rPr>
                <w:rFonts w:ascii="Arial" w:eastAsia="Arial" w:hAnsi="Arial"/>
                <w:color w:val="000000"/>
                <w:sz w:val="18"/>
              </w:rPr>
              <w:t xml:space="preserve">Make a difference/ </w:t>
            </w:r>
            <w:r w:rsidR="00DB72E3">
              <w:rPr>
                <w:rFonts w:ascii="Arial" w:eastAsia="Arial" w:hAnsi="Arial"/>
                <w:color w:val="000000"/>
                <w:sz w:val="18"/>
              </w:rPr>
              <w:t xml:space="preserve">Aim for </w:t>
            </w:r>
            <w:r w:rsidR="004F506D">
              <w:rPr>
                <w:rFonts w:ascii="Arial" w:eastAsia="Arial" w:hAnsi="Arial"/>
                <w:color w:val="000000"/>
                <w:sz w:val="18"/>
              </w:rPr>
              <w:t>Impact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6" w:after="1490" w:line="182" w:lineRule="exact"/>
              <w:ind w:right="100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5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6" w:after="1490" w:line="182" w:lineRule="exact"/>
              <w:ind w:right="990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6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8" w:after="1488" w:line="182" w:lineRule="exact"/>
              <w:ind w:left="68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7</w:t>
            </w:r>
          </w:p>
        </w:tc>
        <w:tc>
          <w:tcPr>
            <w:tcW w:w="162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6" w:after="1490" w:line="182" w:lineRule="exact"/>
              <w:ind w:right="1008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8</w:t>
            </w:r>
          </w:p>
        </w:tc>
        <w:tc>
          <w:tcPr>
            <w:tcW w:w="1618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8" w:after="1488" w:line="182" w:lineRule="exact"/>
              <w:ind w:right="1001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39</w:t>
            </w:r>
          </w:p>
        </w:tc>
        <w:tc>
          <w:tcPr>
            <w:tcW w:w="1632" w:type="dxa"/>
            <w:tcBorders>
              <w:top w:val="single" w:sz="9" w:space="0" w:color="000000"/>
              <w:left w:val="single" w:sz="9" w:space="0" w:color="000000"/>
              <w:bottom w:val="single" w:sz="9" w:space="0" w:color="000000"/>
              <w:right w:val="single" w:sz="9" w:space="0" w:color="000000"/>
            </w:tcBorders>
          </w:tcPr>
          <w:p w:rsidR="00F41123" w:rsidRDefault="00821204">
            <w:pPr>
              <w:spacing w:before="48" w:after="1488" w:line="182" w:lineRule="exact"/>
              <w:ind w:right="1042"/>
              <w:jc w:val="right"/>
              <w:textAlignment w:val="baseline"/>
              <w:rPr>
                <w:rFonts w:ascii="Arial" w:eastAsia="Arial" w:hAnsi="Arial"/>
                <w:b/>
                <w:color w:val="000000"/>
                <w:sz w:val="14"/>
              </w:rPr>
            </w:pPr>
            <w:r>
              <w:rPr>
                <w:rFonts w:ascii="Arial" w:eastAsia="Arial" w:hAnsi="Arial"/>
                <w:b/>
                <w:color w:val="000000"/>
                <w:sz w:val="14"/>
              </w:rPr>
              <w:t>40</w:t>
            </w:r>
          </w:p>
        </w:tc>
      </w:tr>
    </w:tbl>
    <w:p w:rsidR="00DB72E3" w:rsidRPr="00DB72E3" w:rsidRDefault="00DB72E3" w:rsidP="00B50023">
      <w:pPr>
        <w:rPr>
          <w:rFonts w:asciiTheme="majorHAnsi" w:hAnsiTheme="majorHAnsi"/>
          <w:sz w:val="32"/>
          <w:szCs w:val="32"/>
        </w:rPr>
      </w:pPr>
    </w:p>
    <w:sectPr w:rsidR="00DB72E3" w:rsidRPr="00DB72E3">
      <w:pgSz w:w="12240" w:h="15840"/>
      <w:pgMar w:top="960" w:right="246" w:bottom="120" w:left="37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010E" w:rsidRDefault="00A2010E" w:rsidP="00B50023">
      <w:r>
        <w:separator/>
      </w:r>
    </w:p>
  </w:endnote>
  <w:endnote w:type="continuationSeparator" w:id="0">
    <w:p w:rsidR="00A2010E" w:rsidRDefault="00A2010E" w:rsidP="00B50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010E" w:rsidRDefault="00A2010E" w:rsidP="00B50023">
      <w:r>
        <w:separator/>
      </w:r>
    </w:p>
  </w:footnote>
  <w:footnote w:type="continuationSeparator" w:id="0">
    <w:p w:rsidR="00A2010E" w:rsidRDefault="00A2010E" w:rsidP="00B500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W1NDIyMDO2NDJW0lEKTi0uzszPAykwrAUAsfIubSwAAAA="/>
  </w:docVars>
  <w:rsids>
    <w:rsidRoot w:val="00F41123"/>
    <w:rsid w:val="000D1990"/>
    <w:rsid w:val="002D09BA"/>
    <w:rsid w:val="004275C7"/>
    <w:rsid w:val="004F506D"/>
    <w:rsid w:val="00510D67"/>
    <w:rsid w:val="005325E6"/>
    <w:rsid w:val="005634EE"/>
    <w:rsid w:val="006711C4"/>
    <w:rsid w:val="006C0C9F"/>
    <w:rsid w:val="007D2DC0"/>
    <w:rsid w:val="00821204"/>
    <w:rsid w:val="00A2010E"/>
    <w:rsid w:val="00AF0F6C"/>
    <w:rsid w:val="00B50023"/>
    <w:rsid w:val="00D24AFF"/>
    <w:rsid w:val="00DB72E3"/>
    <w:rsid w:val="00F4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768890-5292-4DB5-BB48-6C08B0B31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0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023"/>
  </w:style>
  <w:style w:type="paragraph" w:styleId="Footer">
    <w:name w:val="footer"/>
    <w:basedOn w:val="Normal"/>
    <w:link w:val="FooterChar"/>
    <w:uiPriority w:val="99"/>
    <w:unhideWhenUsed/>
    <w:rsid w:val="00B500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0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drId2" Type="http://schemas.openxmlformats.org/wordprocessingml/2006/fontTable" Target="fontTable0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. Dr. Stacey Nickerson</dc:creator>
  <cp:lastModifiedBy>Rebecca Dunkin</cp:lastModifiedBy>
  <cp:revision>2</cp:revision>
  <cp:lastPrinted>2018-01-16T18:33:00Z</cp:lastPrinted>
  <dcterms:created xsi:type="dcterms:W3CDTF">2018-02-23T18:53:00Z</dcterms:created>
  <dcterms:modified xsi:type="dcterms:W3CDTF">2018-02-23T18:53:00Z</dcterms:modified>
</cp:coreProperties>
</file>